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BADB87" w14:textId="2551CB7B" w:rsidR="003A6DA0" w:rsidRDefault="0068574D">
      <w:r>
        <w:rPr>
          <w:noProof/>
        </w:rPr>
        <w:drawing>
          <wp:inline distT="0" distB="0" distL="0" distR="0" wp14:anchorId="5A6EA3DF" wp14:editId="61917C13">
            <wp:extent cx="5000625" cy="3495675"/>
            <wp:effectExtent l="0" t="0" r="9525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7FAB6" w14:textId="28741362" w:rsidR="0068574D" w:rsidRDefault="0068574D">
      <w:r>
        <w:rPr>
          <w:noProof/>
        </w:rPr>
        <w:lastRenderedPageBreak/>
        <w:drawing>
          <wp:inline distT="0" distB="0" distL="0" distR="0" wp14:anchorId="3FC60A30" wp14:editId="2B81AA6E">
            <wp:extent cx="5143500" cy="729615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729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84CC7" w14:textId="7B4D4404" w:rsidR="0068574D" w:rsidRDefault="0068574D">
      <w:r>
        <w:rPr>
          <w:noProof/>
        </w:rPr>
        <w:lastRenderedPageBreak/>
        <w:drawing>
          <wp:inline distT="0" distB="0" distL="0" distR="0" wp14:anchorId="5E375419" wp14:editId="0BA22CA9">
            <wp:extent cx="5276850" cy="6419850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641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8574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ztLAwMTY2MrQ0NDdR0lEKTi0uzszPAykwrAUATn8/ESwAAAA="/>
  </w:docVars>
  <w:rsids>
    <w:rsidRoot w:val="0068574D"/>
    <w:rsid w:val="003A6DA0"/>
    <w:rsid w:val="00685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BD0B27"/>
  <w15:chartTrackingRefBased/>
  <w15:docId w15:val="{F7C905E3-E12C-499A-9ACA-5183921E4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és González Santa Cruz</dc:creator>
  <cp:keywords/>
  <dc:description/>
  <cp:lastModifiedBy>Andrés González Santa Cruz</cp:lastModifiedBy>
  <cp:revision>1</cp:revision>
  <dcterms:created xsi:type="dcterms:W3CDTF">2020-12-06T03:27:00Z</dcterms:created>
  <dcterms:modified xsi:type="dcterms:W3CDTF">2020-12-06T03:28:00Z</dcterms:modified>
</cp:coreProperties>
</file>